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8AA9A" w14:textId="795E2683" w:rsidR="00C15347" w:rsidRDefault="00C15347" w:rsidP="00C15347">
      <w:pPr>
        <w:jc w:val="center"/>
        <w:rPr>
          <w:b/>
          <w:sz w:val="28"/>
        </w:rPr>
      </w:pPr>
      <w:r>
        <w:rPr>
          <w:b/>
          <w:sz w:val="28"/>
        </w:rPr>
        <w:t xml:space="preserve">2022-2023 Beth El Religious School Calendar </w:t>
      </w:r>
    </w:p>
    <w:p w14:paraId="2FB591E4" w14:textId="77777777" w:rsidR="00C15347" w:rsidRDefault="00C15347" w:rsidP="00C15347">
      <w:pPr>
        <w:jc w:val="center"/>
        <w:rPr>
          <w:u w:val="single"/>
        </w:rPr>
      </w:pPr>
      <w:r>
        <w:rPr>
          <w:b/>
          <w:sz w:val="28"/>
        </w:rPr>
        <w:t xml:space="preserve">Meets on </w:t>
      </w:r>
      <w:r w:rsidRPr="00A1498D">
        <w:rPr>
          <w:b/>
          <w:sz w:val="28"/>
        </w:rPr>
        <w:t>Sundays</w:t>
      </w:r>
      <w:r>
        <w:rPr>
          <w:b/>
          <w:sz w:val="28"/>
        </w:rPr>
        <w:t xml:space="preserve"> from</w:t>
      </w:r>
      <w:r w:rsidRPr="00A1498D">
        <w:rPr>
          <w:b/>
          <w:sz w:val="28"/>
        </w:rPr>
        <w:t xml:space="preserve"> 9:00</w:t>
      </w:r>
      <w:r>
        <w:rPr>
          <w:b/>
          <w:sz w:val="28"/>
        </w:rPr>
        <w:t xml:space="preserve"> AM to 12:00 PM</w:t>
      </w:r>
    </w:p>
    <w:p w14:paraId="63AA974A" w14:textId="1F6587B1" w:rsidR="00C15347" w:rsidRPr="00E71E43" w:rsidRDefault="00C15347" w:rsidP="00C15347">
      <w:pPr>
        <w:jc w:val="center"/>
        <w:rPr>
          <w:b/>
          <w:sz w:val="28"/>
        </w:rPr>
      </w:pPr>
      <w:r w:rsidRPr="00E71E43">
        <w:rPr>
          <w:b/>
          <w:sz w:val="28"/>
        </w:rPr>
        <w:t xml:space="preserve">Opening Day – </w:t>
      </w:r>
      <w:r>
        <w:rPr>
          <w:b/>
          <w:sz w:val="28"/>
        </w:rPr>
        <w:t>August 21</w:t>
      </w:r>
      <w:r w:rsidRPr="00C15347">
        <w:rPr>
          <w:b/>
          <w:sz w:val="28"/>
          <w:vertAlign w:val="superscript"/>
        </w:rPr>
        <w:t>st</w:t>
      </w:r>
      <w:r>
        <w:rPr>
          <w:b/>
          <w:sz w:val="28"/>
        </w:rPr>
        <w:t>, 2022</w:t>
      </w:r>
    </w:p>
    <w:p w14:paraId="227AEC51" w14:textId="77777777" w:rsidR="00C15347" w:rsidRDefault="00C15347" w:rsidP="00C15347">
      <w:pPr>
        <w:ind w:firstLine="720"/>
        <w:rPr>
          <w:u w:val="single"/>
        </w:rPr>
      </w:pPr>
    </w:p>
    <w:p w14:paraId="60C8B19F" w14:textId="53675BA7" w:rsidR="00C15347" w:rsidRPr="00FE1C76" w:rsidRDefault="00C15347" w:rsidP="00C15347">
      <w:pPr>
        <w:ind w:firstLine="72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</w:p>
    <w:p w14:paraId="2ADD5811" w14:textId="77777777" w:rsidR="00C15347" w:rsidRDefault="00C15347" w:rsidP="00C15347">
      <w:pPr>
        <w:ind w:firstLine="720"/>
      </w:pPr>
      <w:r>
        <w:tab/>
      </w:r>
    </w:p>
    <w:p w14:paraId="2463BFDA" w14:textId="296644BA" w:rsidR="00C15347" w:rsidRDefault="00C15347" w:rsidP="00C15347">
      <w:r>
        <w:t xml:space="preserve">           </w:t>
      </w:r>
      <w:r w:rsidRPr="00C15347">
        <w:rPr>
          <w:u w:val="single"/>
        </w:rPr>
        <w:t>August</w:t>
      </w:r>
      <w:r>
        <w:t>:</w:t>
      </w:r>
      <w:r>
        <w:tab/>
        <w:t xml:space="preserve">                                                                                    </w:t>
      </w:r>
      <w:r>
        <w:rPr>
          <w:u w:val="single"/>
        </w:rPr>
        <w:t>January:</w:t>
      </w:r>
    </w:p>
    <w:p w14:paraId="0E530492" w14:textId="79550A50" w:rsidR="00C15347" w:rsidRPr="00625AFE" w:rsidRDefault="00C15347" w:rsidP="00C15347">
      <w:r>
        <w:t xml:space="preserve">           </w:t>
      </w:r>
      <w:r w:rsidR="00B26C8A">
        <w:t xml:space="preserve">*, *, </w:t>
      </w:r>
      <w:r>
        <w:t>21,28</w:t>
      </w:r>
      <w:r>
        <w:rPr>
          <w:vertAlign w:val="superscript"/>
        </w:rPr>
        <w:t xml:space="preserve"> </w:t>
      </w:r>
      <w:r>
        <w:tab/>
      </w:r>
      <w:r>
        <w:tab/>
      </w:r>
      <w:r>
        <w:tab/>
      </w:r>
      <w:r>
        <w:tab/>
        <w:t xml:space="preserve">                                    *, </w:t>
      </w:r>
      <w:r w:rsidR="00E62C9F">
        <w:t>8</w:t>
      </w:r>
      <w:r>
        <w:t>, *, 2</w:t>
      </w:r>
      <w:r w:rsidR="00E62C9F">
        <w:t>2</w:t>
      </w:r>
      <w:r>
        <w:t xml:space="preserve">, </w:t>
      </w:r>
      <w:r w:rsidR="00E62C9F">
        <w:t>29</w:t>
      </w:r>
    </w:p>
    <w:p w14:paraId="21E3066B" w14:textId="77777777" w:rsidR="00C15347" w:rsidRPr="00185A23" w:rsidRDefault="00C15347" w:rsidP="00C15347">
      <w:pPr>
        <w:ind w:firstLine="720"/>
      </w:pPr>
    </w:p>
    <w:p w14:paraId="1D7A0540" w14:textId="501FBCB7" w:rsidR="00C15347" w:rsidRDefault="00C15347" w:rsidP="00C15347">
      <w:pPr>
        <w:ind w:firstLine="720"/>
      </w:pPr>
      <w:r>
        <w:rPr>
          <w:u w:val="single"/>
        </w:rPr>
        <w:t>September:</w:t>
      </w:r>
      <w:r>
        <w:tab/>
      </w:r>
      <w:r>
        <w:tab/>
      </w:r>
      <w:r>
        <w:tab/>
      </w:r>
      <w:r w:rsidRPr="00A1498D">
        <w:rPr>
          <w:b/>
          <w:sz w:val="28"/>
        </w:rPr>
        <w:tab/>
      </w:r>
      <w:r>
        <w:tab/>
      </w:r>
      <w:r>
        <w:tab/>
      </w:r>
      <w:r>
        <w:tab/>
      </w:r>
      <w:r>
        <w:rPr>
          <w:u w:val="single"/>
        </w:rPr>
        <w:t>February</w:t>
      </w:r>
      <w:r w:rsidRPr="00F54C21">
        <w:rPr>
          <w:u w:val="single"/>
        </w:rP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E2B74">
        <w:t>*, 11</w:t>
      </w:r>
      <w:r w:rsidR="009E2B74" w:rsidRPr="00625AFE">
        <w:t xml:space="preserve">, </w:t>
      </w:r>
      <w:r w:rsidR="009E2B74">
        <w:t>18, *</w:t>
      </w:r>
      <w:r>
        <w:tab/>
      </w:r>
      <w:r>
        <w:tab/>
        <w:t xml:space="preserve">                     </w:t>
      </w:r>
      <w:r w:rsidR="009E2B74">
        <w:t xml:space="preserve">                      </w:t>
      </w:r>
      <w:r>
        <w:t xml:space="preserve">   </w:t>
      </w:r>
      <w:r w:rsidR="009E2B74">
        <w:t xml:space="preserve">             </w:t>
      </w:r>
      <w:r>
        <w:t xml:space="preserve"> </w:t>
      </w:r>
      <w:r w:rsidR="00E62C9F">
        <w:t>5</w:t>
      </w:r>
      <w:r>
        <w:t>, 1</w:t>
      </w:r>
      <w:r w:rsidR="00E62C9F">
        <w:t>2</w:t>
      </w:r>
      <w:r>
        <w:t>, *, 2</w:t>
      </w:r>
      <w:r w:rsidR="00E62C9F">
        <w:t>6</w:t>
      </w:r>
    </w:p>
    <w:p w14:paraId="6D281B93" w14:textId="77777777" w:rsidR="00C15347" w:rsidRDefault="00C15347" w:rsidP="00C15347"/>
    <w:p w14:paraId="36B6C080" w14:textId="77777777" w:rsidR="00C15347" w:rsidRPr="00F54C21" w:rsidRDefault="00C15347" w:rsidP="00C15347">
      <w:pPr>
        <w:ind w:firstLine="720"/>
      </w:pPr>
      <w:r w:rsidRPr="00A1498D">
        <w:rPr>
          <w:u w:val="single"/>
        </w:rPr>
        <w:t>Octobe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>March</w:t>
      </w:r>
      <w:r w:rsidRPr="00F54C21">
        <w:rPr>
          <w:u w:val="single"/>
        </w:rPr>
        <w:t>:</w:t>
      </w:r>
    </w:p>
    <w:p w14:paraId="1C03D022" w14:textId="612F3023" w:rsidR="00C15347" w:rsidRPr="00BF04AD" w:rsidRDefault="009A2E78" w:rsidP="00C15347">
      <w:pPr>
        <w:ind w:firstLine="720"/>
        <w:rPr>
          <w:u w:val="single"/>
        </w:rPr>
      </w:pPr>
      <w:r>
        <w:t>*</w:t>
      </w:r>
      <w:r w:rsidR="00C15347">
        <w:t>, 9,</w:t>
      </w:r>
      <w:r w:rsidR="006149EC">
        <w:t xml:space="preserve"> </w:t>
      </w:r>
      <w:r w:rsidR="00C15347">
        <w:t>16, 23, 30</w:t>
      </w:r>
      <w:r w:rsidR="00C15347">
        <w:tab/>
      </w:r>
      <w:r w:rsidR="00C15347">
        <w:tab/>
        <w:t xml:space="preserve">                                                </w:t>
      </w:r>
      <w:proofErr w:type="gramStart"/>
      <w:r w:rsidR="00E62C9F">
        <w:t>5</w:t>
      </w:r>
      <w:r w:rsidR="00C15347">
        <w:t>,*</w:t>
      </w:r>
      <w:proofErr w:type="gramEnd"/>
      <w:r w:rsidR="00C15347">
        <w:t>, *, 2</w:t>
      </w:r>
      <w:r w:rsidR="000B184E">
        <w:t>6</w:t>
      </w:r>
    </w:p>
    <w:p w14:paraId="595475D4" w14:textId="77777777" w:rsidR="00C15347" w:rsidRDefault="00C15347" w:rsidP="00C15347"/>
    <w:p w14:paraId="183918D0" w14:textId="77777777" w:rsidR="00C15347" w:rsidRPr="00F54C21" w:rsidRDefault="00C15347" w:rsidP="00C15347">
      <w:pPr>
        <w:ind w:firstLine="720"/>
      </w:pPr>
      <w:r>
        <w:rPr>
          <w:u w:val="single"/>
        </w:rPr>
        <w:t>Novembe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>April</w:t>
      </w:r>
      <w:r w:rsidRPr="00F54C21">
        <w:rPr>
          <w:u w:val="single"/>
        </w:rPr>
        <w:t>:</w:t>
      </w:r>
    </w:p>
    <w:p w14:paraId="6179B263" w14:textId="4950BD68" w:rsidR="00C15347" w:rsidRDefault="006149EC" w:rsidP="00C15347">
      <w:pPr>
        <w:ind w:firstLine="720"/>
      </w:pPr>
      <w:r>
        <w:t>6</w:t>
      </w:r>
      <w:r w:rsidR="00C15347">
        <w:t xml:space="preserve">, </w:t>
      </w:r>
      <w:r w:rsidR="00126632">
        <w:t>*</w:t>
      </w:r>
      <w:r w:rsidR="00C15347">
        <w:t xml:space="preserve">, </w:t>
      </w:r>
      <w:proofErr w:type="gramStart"/>
      <w:r w:rsidR="00C15347">
        <w:t>2</w:t>
      </w:r>
      <w:r w:rsidR="00126632">
        <w:t>0</w:t>
      </w:r>
      <w:r w:rsidR="00C15347">
        <w:t>,*</w:t>
      </w:r>
      <w:proofErr w:type="gramEnd"/>
      <w:r w:rsidR="00C15347">
        <w:tab/>
      </w:r>
      <w:r w:rsidR="00C15347">
        <w:tab/>
      </w:r>
      <w:r w:rsidR="00C15347">
        <w:tab/>
      </w:r>
      <w:r w:rsidR="00C15347">
        <w:tab/>
      </w:r>
      <w:r w:rsidR="00C15347">
        <w:tab/>
      </w:r>
      <w:r w:rsidR="00C15347">
        <w:tab/>
      </w:r>
      <w:r w:rsidR="00C15347">
        <w:tab/>
      </w:r>
      <w:r w:rsidR="000B184E">
        <w:t>2</w:t>
      </w:r>
      <w:r w:rsidR="00C15347">
        <w:t xml:space="preserve">, </w:t>
      </w:r>
      <w:r w:rsidR="000B184E">
        <w:t xml:space="preserve">* </w:t>
      </w:r>
      <w:r w:rsidR="00C15347">
        <w:t>1</w:t>
      </w:r>
      <w:r w:rsidR="000B184E">
        <w:t>6</w:t>
      </w:r>
      <w:r w:rsidR="00C15347">
        <w:t xml:space="preserve">, </w:t>
      </w:r>
      <w:r w:rsidR="000B184E">
        <w:t>23, 30</w:t>
      </w:r>
    </w:p>
    <w:p w14:paraId="397F0C2F" w14:textId="77777777" w:rsidR="009E2B74" w:rsidRPr="00086AE8" w:rsidRDefault="009E2B74" w:rsidP="00C15347">
      <w:pPr>
        <w:ind w:firstLine="720"/>
      </w:pPr>
    </w:p>
    <w:p w14:paraId="14BD5D1B" w14:textId="67196D6C" w:rsidR="00C15347" w:rsidRDefault="00C15347" w:rsidP="00C15347">
      <w:pPr>
        <w:ind w:firstLine="720"/>
      </w:pPr>
      <w:r w:rsidRPr="00A1498D">
        <w:rPr>
          <w:u w:val="single"/>
        </w:rPr>
        <w:t>Decembe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>May</w:t>
      </w:r>
      <w:r w:rsidRPr="00F54C21">
        <w:rPr>
          <w:u w:val="single"/>
        </w:rP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E2B74">
        <w:t>4, 11, 18, *</w:t>
      </w:r>
      <w:r>
        <w:tab/>
      </w:r>
      <w:r>
        <w:tab/>
      </w:r>
      <w:r>
        <w:tab/>
      </w:r>
      <w:r>
        <w:tab/>
      </w:r>
      <w:r>
        <w:tab/>
      </w:r>
      <w:r w:rsidR="009E2B74">
        <w:t xml:space="preserve">                        7</w:t>
      </w:r>
    </w:p>
    <w:p w14:paraId="3FA97FD1" w14:textId="77777777" w:rsidR="00C15347" w:rsidRDefault="00C15347" w:rsidP="00C15347">
      <w:pPr>
        <w:ind w:firstLine="720"/>
      </w:pPr>
    </w:p>
    <w:p w14:paraId="649958CE" w14:textId="77777777" w:rsidR="00C15347" w:rsidRDefault="00C15347" w:rsidP="00C15347">
      <w:pPr>
        <w:ind w:firstLine="720"/>
      </w:pPr>
    </w:p>
    <w:p w14:paraId="69F0B58B" w14:textId="77777777" w:rsidR="00C15347" w:rsidRDefault="00C15347" w:rsidP="00C15347">
      <w:pPr>
        <w:ind w:firstLine="720"/>
      </w:pPr>
      <w:r>
        <w:tab/>
      </w:r>
    </w:p>
    <w:p w14:paraId="5271861D" w14:textId="77777777" w:rsidR="00C15347" w:rsidRDefault="00C15347" w:rsidP="00C15347">
      <w:pPr>
        <w:ind w:firstLine="720"/>
      </w:pPr>
    </w:p>
    <w:p w14:paraId="6832E099" w14:textId="4A9AE996" w:rsidR="00C15347" w:rsidRDefault="00C15347" w:rsidP="00C15347">
      <w:r w:rsidRPr="002722DA">
        <w:rPr>
          <w:u w:val="single"/>
        </w:rPr>
        <w:t>Teacher Meetings</w:t>
      </w:r>
      <w:r>
        <w:t>:      August</w:t>
      </w:r>
      <w:r w:rsidR="00B26C8A">
        <w:t xml:space="preserve"> 7</w:t>
      </w:r>
      <w:r w:rsidR="00B26C8A" w:rsidRPr="00B26C8A">
        <w:rPr>
          <w:vertAlign w:val="superscript"/>
        </w:rPr>
        <w:t>th</w:t>
      </w:r>
      <w:r w:rsidR="00B26C8A">
        <w:t xml:space="preserve">  </w:t>
      </w:r>
      <w:r>
        <w:t xml:space="preserve"> at 9:00-12:00</w:t>
      </w:r>
    </w:p>
    <w:p w14:paraId="33FFFEF4" w14:textId="65F0BA3D" w:rsidR="00B26C8A" w:rsidRDefault="00B26C8A" w:rsidP="00B26C8A">
      <w:pPr>
        <w:pStyle w:val="ListParagraph"/>
        <w:numPr>
          <w:ilvl w:val="0"/>
          <w:numId w:val="1"/>
        </w:numPr>
      </w:pPr>
      <w:r>
        <w:t>More meetings TBD</w:t>
      </w:r>
    </w:p>
    <w:p w14:paraId="177B8E17" w14:textId="46EE56E6" w:rsidR="00C15347" w:rsidRDefault="00C15347" w:rsidP="00B26C8A">
      <w:pPr>
        <w:ind w:firstLine="720"/>
      </w:pPr>
      <w:r>
        <w:tab/>
      </w:r>
    </w:p>
    <w:p w14:paraId="7A06BA2E" w14:textId="5C75ED0C" w:rsidR="00C15347" w:rsidRDefault="00C15347" w:rsidP="00C15347">
      <w:r w:rsidRPr="002722DA">
        <w:rPr>
          <w:u w:val="single"/>
        </w:rPr>
        <w:t>Madrichim Meetings</w:t>
      </w:r>
      <w:r>
        <w:t xml:space="preserve">: August </w:t>
      </w:r>
      <w:r w:rsidR="00B26C8A">
        <w:t>7</w:t>
      </w:r>
      <w:r w:rsidR="00B26C8A" w:rsidRPr="00B26C8A">
        <w:rPr>
          <w:vertAlign w:val="superscript"/>
        </w:rPr>
        <w:t>th</w:t>
      </w:r>
      <w:r w:rsidR="00B26C8A">
        <w:t xml:space="preserve"> </w:t>
      </w:r>
      <w:r>
        <w:t>at 11:00 AM</w:t>
      </w:r>
    </w:p>
    <w:p w14:paraId="6F216EE5" w14:textId="77777777" w:rsidR="00C15347" w:rsidRDefault="00C15347" w:rsidP="00C15347">
      <w:pPr>
        <w:ind w:firstLine="720"/>
        <w:rPr>
          <w:u w:val="single"/>
        </w:rPr>
      </w:pPr>
      <w:r>
        <w:tab/>
      </w:r>
      <w:r>
        <w:tab/>
      </w:r>
    </w:p>
    <w:p w14:paraId="70A82E84" w14:textId="77777777" w:rsidR="00C15347" w:rsidRDefault="00C15347" w:rsidP="00C15347"/>
    <w:p w14:paraId="7F0D6A5F" w14:textId="77777777" w:rsidR="00C15347" w:rsidRPr="002F0520" w:rsidRDefault="00C15347" w:rsidP="00C15347">
      <w:pPr>
        <w:rPr>
          <w:b/>
        </w:rPr>
      </w:pPr>
      <w:r>
        <w:t>*Denotes a “no school” day</w:t>
      </w:r>
      <w:r>
        <w:tab/>
      </w:r>
      <w:r>
        <w:tab/>
      </w:r>
      <w:r>
        <w:tab/>
      </w:r>
      <w:r>
        <w:tab/>
      </w:r>
      <w:r>
        <w:tab/>
      </w:r>
    </w:p>
    <w:p w14:paraId="40B6B86C" w14:textId="76FFBE1C" w:rsidR="00C15347" w:rsidRDefault="00C15347" w:rsidP="00C15347">
      <w:pPr>
        <w:ind w:firstLine="720"/>
      </w:pPr>
      <w:r>
        <w:t>9-</w:t>
      </w:r>
      <w:r w:rsidR="00B26C8A">
        <w:t>4</w:t>
      </w:r>
      <w:r>
        <w:t xml:space="preserve"> . . . . . . . . . </w:t>
      </w:r>
      <w:proofErr w:type="gramStart"/>
      <w:r>
        <w:t>. . . .</w:t>
      </w:r>
      <w:proofErr w:type="gramEnd"/>
      <w:r>
        <w:t xml:space="preserve"> . </w:t>
      </w:r>
      <w:r>
        <w:tab/>
      </w:r>
      <w:r w:rsidRPr="00581002">
        <w:t>Labor Day Weekend</w:t>
      </w:r>
    </w:p>
    <w:p w14:paraId="4C2D330E" w14:textId="6BE06D1E" w:rsidR="00AA3A44" w:rsidRDefault="00AA3A44" w:rsidP="00C15347">
      <w:pPr>
        <w:ind w:firstLine="720"/>
      </w:pPr>
      <w:r>
        <w:t>9-25………………</w:t>
      </w:r>
      <w:proofErr w:type="gramStart"/>
      <w:r>
        <w:t>….Rosh</w:t>
      </w:r>
      <w:proofErr w:type="gramEnd"/>
      <w:r>
        <w:t xml:space="preserve"> Hashana</w:t>
      </w:r>
    </w:p>
    <w:p w14:paraId="1BC70991" w14:textId="34285FE0" w:rsidR="00AA3A44" w:rsidRDefault="00AA3A44" w:rsidP="00C15347">
      <w:pPr>
        <w:ind w:firstLine="720"/>
      </w:pPr>
      <w:r>
        <w:t>10-2………………</w:t>
      </w:r>
      <w:proofErr w:type="gramStart"/>
      <w:r>
        <w:t>….</w:t>
      </w:r>
      <w:r w:rsidR="00161AA1">
        <w:t>Reverse</w:t>
      </w:r>
      <w:proofErr w:type="gramEnd"/>
      <w:r w:rsidR="00161AA1">
        <w:t xml:space="preserve"> </w:t>
      </w:r>
      <w:proofErr w:type="spellStart"/>
      <w:r w:rsidR="00161AA1">
        <w:t>Tashlich</w:t>
      </w:r>
      <w:proofErr w:type="spellEnd"/>
      <w:r w:rsidR="00161AA1">
        <w:t xml:space="preserve"> at the Beach</w:t>
      </w:r>
    </w:p>
    <w:p w14:paraId="3E8E869D" w14:textId="59FDF362" w:rsidR="00C15347" w:rsidRPr="00A63050" w:rsidRDefault="00C15347" w:rsidP="00C15347">
      <w:pPr>
        <w:ind w:firstLine="720"/>
        <w:rPr>
          <w:b/>
        </w:rPr>
      </w:pPr>
      <w:r>
        <w:t>11-2</w:t>
      </w:r>
      <w:r w:rsidR="00B26C8A">
        <w:t>7</w:t>
      </w:r>
      <w:r>
        <w:t xml:space="preserve"> . . . . . . . . . . . .</w:t>
      </w:r>
      <w:r>
        <w:tab/>
      </w:r>
      <w:r w:rsidRPr="00581002">
        <w:t>Thanksgiving Weekend</w:t>
      </w:r>
    </w:p>
    <w:p w14:paraId="7CCF0607" w14:textId="7B9305B2" w:rsidR="00C15347" w:rsidRDefault="00C15347" w:rsidP="00C15347">
      <w:pPr>
        <w:ind w:firstLine="720"/>
      </w:pPr>
      <w:r>
        <w:t>12-2</w:t>
      </w:r>
      <w:r w:rsidR="00B26C8A">
        <w:t>5</w:t>
      </w:r>
      <w:r>
        <w:t>, 1-</w:t>
      </w:r>
      <w:r w:rsidR="00B26C8A">
        <w:t>1</w:t>
      </w:r>
      <w:r>
        <w:t xml:space="preserve"> </w:t>
      </w:r>
      <w:proofErr w:type="gramStart"/>
      <w:r>
        <w:t>. . . .</w:t>
      </w:r>
      <w:proofErr w:type="gramEnd"/>
      <w:r>
        <w:t xml:space="preserve"> ……</w:t>
      </w:r>
      <w:r>
        <w:tab/>
      </w:r>
      <w:r w:rsidRPr="00581002">
        <w:t>Winter Break</w:t>
      </w:r>
    </w:p>
    <w:p w14:paraId="2D27484F" w14:textId="2642B65D" w:rsidR="00C15347" w:rsidRDefault="00C15347" w:rsidP="00C15347">
      <w:pPr>
        <w:ind w:firstLine="720"/>
      </w:pPr>
      <w:r>
        <w:t>1-1</w:t>
      </w:r>
      <w:r w:rsidR="00B26C8A">
        <w:t>5</w:t>
      </w:r>
      <w:r>
        <w:t xml:space="preserve">. . . . . . . . . </w:t>
      </w:r>
      <w:proofErr w:type="gramStart"/>
      <w:r>
        <w:t>. . . .</w:t>
      </w:r>
      <w:proofErr w:type="gramEnd"/>
      <w:r>
        <w:t xml:space="preserve"> </w:t>
      </w:r>
      <w:r>
        <w:tab/>
      </w:r>
      <w:r w:rsidRPr="00581002">
        <w:t>Martin Luther King, Jr. Day</w:t>
      </w:r>
    </w:p>
    <w:p w14:paraId="570DCBA6" w14:textId="77777777" w:rsidR="00C15347" w:rsidRPr="00171DE7" w:rsidRDefault="00C15347" w:rsidP="00C15347">
      <w:pPr>
        <w:ind w:firstLine="720"/>
        <w:rPr>
          <w:b/>
        </w:rPr>
      </w:pPr>
      <w:r>
        <w:t xml:space="preserve">2-19 . . . . . . . . . </w:t>
      </w:r>
      <w:proofErr w:type="gramStart"/>
      <w:r>
        <w:t>. . . .</w:t>
      </w:r>
      <w:proofErr w:type="gramEnd"/>
      <w:r>
        <w:t xml:space="preserve"> </w:t>
      </w:r>
      <w:r>
        <w:tab/>
      </w:r>
      <w:r w:rsidRPr="00581002">
        <w:t>Presidents’ Day</w:t>
      </w:r>
    </w:p>
    <w:p w14:paraId="474A8E0C" w14:textId="16992C78" w:rsidR="00C15347" w:rsidRDefault="00C15347" w:rsidP="00C15347">
      <w:pPr>
        <w:ind w:firstLine="720"/>
      </w:pPr>
      <w:r>
        <w:t>3-1</w:t>
      </w:r>
      <w:r w:rsidR="008A608A">
        <w:t>2</w:t>
      </w:r>
      <w:r>
        <w:t>,3-</w:t>
      </w:r>
      <w:r w:rsidR="008A608A">
        <w:t>19</w:t>
      </w:r>
      <w:r>
        <w:t xml:space="preserve"> . . . . . . …</w:t>
      </w:r>
      <w:r>
        <w:tab/>
      </w:r>
      <w:r w:rsidRPr="00581002">
        <w:t>Spring Break</w:t>
      </w:r>
    </w:p>
    <w:p w14:paraId="12384E09" w14:textId="2BE01859" w:rsidR="00C15347" w:rsidRDefault="00C15347" w:rsidP="00C15347">
      <w:pPr>
        <w:ind w:firstLine="720"/>
      </w:pPr>
      <w:r>
        <w:t>4-1</w:t>
      </w:r>
      <w:r w:rsidR="008A608A">
        <w:t>0</w:t>
      </w:r>
      <w:r>
        <w:t>………………</w:t>
      </w:r>
      <w:proofErr w:type="gramStart"/>
      <w:r>
        <w:t>….Passover</w:t>
      </w:r>
      <w:proofErr w:type="gramEnd"/>
    </w:p>
    <w:p w14:paraId="1516636C" w14:textId="232DF3FC" w:rsidR="00C15347" w:rsidRDefault="00C15347" w:rsidP="00C15347">
      <w:pPr>
        <w:ind w:firstLine="720"/>
        <w:rPr>
          <w:b/>
        </w:rPr>
      </w:pPr>
      <w:r>
        <w:t>5-</w:t>
      </w:r>
      <w:r w:rsidR="008A608A">
        <w:t>7</w:t>
      </w:r>
      <w:r>
        <w:t>…………………   Last Day of Religious School</w:t>
      </w:r>
    </w:p>
    <w:p w14:paraId="16F0E9E6" w14:textId="77777777" w:rsidR="00C15347" w:rsidRDefault="00C15347" w:rsidP="00C15347">
      <w:pPr>
        <w:jc w:val="center"/>
        <w:rPr>
          <w:b/>
          <w:sz w:val="28"/>
        </w:rPr>
      </w:pPr>
    </w:p>
    <w:p w14:paraId="3349D0DB" w14:textId="77777777" w:rsidR="00C15347" w:rsidRDefault="00C15347" w:rsidP="00C15347">
      <w:pPr>
        <w:jc w:val="center"/>
        <w:rPr>
          <w:b/>
          <w:sz w:val="28"/>
        </w:rPr>
      </w:pPr>
    </w:p>
    <w:p w14:paraId="31DE3328" w14:textId="77777777" w:rsidR="00C15347" w:rsidRDefault="00C15347" w:rsidP="00C15347">
      <w:pPr>
        <w:jc w:val="center"/>
        <w:rPr>
          <w:b/>
          <w:sz w:val="28"/>
        </w:rPr>
      </w:pPr>
    </w:p>
    <w:p w14:paraId="345D57F4" w14:textId="77777777" w:rsidR="00C15347" w:rsidRDefault="00C15347" w:rsidP="00C15347">
      <w:pPr>
        <w:jc w:val="center"/>
        <w:rPr>
          <w:b/>
          <w:sz w:val="28"/>
        </w:rPr>
      </w:pPr>
    </w:p>
    <w:p w14:paraId="7C03FDFC" w14:textId="77777777" w:rsidR="00C15347" w:rsidRDefault="00C15347" w:rsidP="00C15347">
      <w:pPr>
        <w:jc w:val="center"/>
        <w:rPr>
          <w:b/>
          <w:sz w:val="28"/>
        </w:rPr>
      </w:pPr>
    </w:p>
    <w:p w14:paraId="40339E4A" w14:textId="77777777" w:rsidR="00C15347" w:rsidRDefault="00C15347" w:rsidP="00C15347">
      <w:pPr>
        <w:jc w:val="center"/>
        <w:rPr>
          <w:b/>
          <w:sz w:val="28"/>
        </w:rPr>
      </w:pPr>
    </w:p>
    <w:p w14:paraId="174C4C89" w14:textId="77777777" w:rsidR="00C15347" w:rsidRDefault="00C15347" w:rsidP="00C15347">
      <w:pPr>
        <w:jc w:val="center"/>
        <w:rPr>
          <w:b/>
          <w:sz w:val="28"/>
        </w:rPr>
      </w:pPr>
    </w:p>
    <w:p w14:paraId="7727665D" w14:textId="77777777" w:rsidR="00934759" w:rsidRDefault="00934759" w:rsidP="00C15347">
      <w:pPr>
        <w:jc w:val="center"/>
        <w:rPr>
          <w:b/>
          <w:sz w:val="28"/>
        </w:rPr>
      </w:pPr>
    </w:p>
    <w:p w14:paraId="2E3A6CB2" w14:textId="77777777" w:rsidR="00934759" w:rsidRDefault="00934759" w:rsidP="00C15347">
      <w:pPr>
        <w:jc w:val="center"/>
        <w:rPr>
          <w:b/>
          <w:sz w:val="28"/>
        </w:rPr>
      </w:pPr>
    </w:p>
    <w:p w14:paraId="555CDEAB" w14:textId="77777777" w:rsidR="00934759" w:rsidRDefault="00934759" w:rsidP="00C15347">
      <w:pPr>
        <w:jc w:val="center"/>
        <w:rPr>
          <w:b/>
          <w:sz w:val="28"/>
        </w:rPr>
      </w:pPr>
    </w:p>
    <w:p w14:paraId="6D8A8F6E" w14:textId="77777777" w:rsidR="00772A1C" w:rsidRDefault="00772A1C" w:rsidP="00C15347">
      <w:pPr>
        <w:jc w:val="center"/>
        <w:rPr>
          <w:b/>
          <w:sz w:val="28"/>
        </w:rPr>
      </w:pPr>
    </w:p>
    <w:p w14:paraId="6520DA77" w14:textId="49F23FE8" w:rsidR="00C15347" w:rsidRDefault="00C15347" w:rsidP="00C15347">
      <w:pPr>
        <w:jc w:val="center"/>
        <w:rPr>
          <w:b/>
          <w:sz w:val="28"/>
        </w:rPr>
      </w:pPr>
      <w:r w:rsidRPr="002F0520">
        <w:rPr>
          <w:b/>
          <w:sz w:val="28"/>
        </w:rPr>
        <w:t>Schedule of Events</w:t>
      </w:r>
    </w:p>
    <w:p w14:paraId="3869F800" w14:textId="77777777" w:rsidR="00C15347" w:rsidRDefault="00C15347" w:rsidP="00DC7B95">
      <w:pPr>
        <w:rPr>
          <w:b/>
        </w:rPr>
      </w:pPr>
    </w:p>
    <w:p w14:paraId="1F6A6375" w14:textId="6C401B75" w:rsidR="00EB589E" w:rsidRDefault="00C15347" w:rsidP="00DC7B95">
      <w:r>
        <w:t>Sunday, August 1</w:t>
      </w:r>
      <w:r w:rsidR="008A608A">
        <w:t>4</w:t>
      </w:r>
      <w:r w:rsidR="003D34F8" w:rsidRPr="003D34F8">
        <w:rPr>
          <w:vertAlign w:val="superscript"/>
        </w:rPr>
        <w:t>th</w:t>
      </w:r>
      <w:r w:rsidR="003D34F8">
        <w:t xml:space="preserve"> </w:t>
      </w:r>
      <w:r>
        <w:t xml:space="preserve">10:00 AM     </w:t>
      </w:r>
      <w:r w:rsidR="006E044B">
        <w:t xml:space="preserve">  </w:t>
      </w:r>
      <w:r>
        <w:t xml:space="preserve"> </w:t>
      </w:r>
      <w:r w:rsidR="00DC7B95">
        <w:t xml:space="preserve">    </w:t>
      </w:r>
      <w:r>
        <w:t>Open House</w:t>
      </w:r>
    </w:p>
    <w:p w14:paraId="44A9975E" w14:textId="77777777" w:rsidR="00580EC6" w:rsidRDefault="00580EC6" w:rsidP="00DC7B95">
      <w:pPr>
        <w:rPr>
          <w:b/>
        </w:rPr>
      </w:pPr>
    </w:p>
    <w:p w14:paraId="3926A872" w14:textId="426FA5E8" w:rsidR="00580EC6" w:rsidRDefault="00934759" w:rsidP="00DC7B95">
      <w:r>
        <w:t>Sunday, August 21</w:t>
      </w:r>
      <w:proofErr w:type="gramStart"/>
      <w:r w:rsidRPr="00934759">
        <w:rPr>
          <w:vertAlign w:val="superscript"/>
        </w:rPr>
        <w:t>st</w:t>
      </w:r>
      <w:r>
        <w:t xml:space="preserve"> </w:t>
      </w:r>
      <w:r w:rsidR="00A54047">
        <w:t xml:space="preserve"> </w:t>
      </w:r>
      <w:r>
        <w:t>9</w:t>
      </w:r>
      <w:proofErr w:type="gramEnd"/>
      <w:r>
        <w:t xml:space="preserve">:00 </w:t>
      </w:r>
      <w:r w:rsidR="00A54047">
        <w:t>AM</w:t>
      </w:r>
      <w:r>
        <w:t xml:space="preserve">             </w:t>
      </w:r>
      <w:r w:rsidR="006E044B">
        <w:t xml:space="preserve"> </w:t>
      </w:r>
      <w:r>
        <w:t>Pool Part</w:t>
      </w:r>
      <w:r w:rsidR="00A54047">
        <w:t>y</w:t>
      </w:r>
    </w:p>
    <w:p w14:paraId="62B9208C" w14:textId="674E4B46" w:rsidR="00C15347" w:rsidRPr="00EB589E" w:rsidRDefault="00C15347" w:rsidP="00DC7B95">
      <w:pPr>
        <w:rPr>
          <w:b/>
        </w:rPr>
      </w:pPr>
    </w:p>
    <w:p w14:paraId="5EA17223" w14:textId="2ECEE85E" w:rsidR="00934759" w:rsidRDefault="00934759" w:rsidP="00DC7B95">
      <w:r>
        <w:t>Sunday, August 2</w:t>
      </w:r>
      <w:r w:rsidR="00EB589E">
        <w:t>8</w:t>
      </w:r>
      <w:proofErr w:type="gramStart"/>
      <w:r w:rsidR="00EB589E" w:rsidRPr="00EB589E">
        <w:rPr>
          <w:vertAlign w:val="superscript"/>
        </w:rPr>
        <w:t>th</w:t>
      </w:r>
      <w:r w:rsidR="00EB589E">
        <w:t xml:space="preserve"> </w:t>
      </w:r>
      <w:r>
        <w:t xml:space="preserve"> 9</w:t>
      </w:r>
      <w:proofErr w:type="gramEnd"/>
      <w:r>
        <w:t xml:space="preserve">:00 </w:t>
      </w:r>
      <w:r w:rsidR="00A54047">
        <w:t>AM</w:t>
      </w:r>
      <w:r>
        <w:t xml:space="preserve">              Room Parent Meeting</w:t>
      </w:r>
    </w:p>
    <w:p w14:paraId="27E38983" w14:textId="77777777" w:rsidR="00580EC6" w:rsidRDefault="00580EC6" w:rsidP="00DC7B95"/>
    <w:p w14:paraId="3669DD94" w14:textId="6BA940B9" w:rsidR="00934759" w:rsidRDefault="00934759" w:rsidP="00DC7B95">
      <w:r>
        <w:t>Friday, September 9</w:t>
      </w:r>
      <w:r w:rsidRPr="00934759">
        <w:rPr>
          <w:vertAlign w:val="superscript"/>
        </w:rPr>
        <w:t>th</w:t>
      </w:r>
      <w:r>
        <w:t xml:space="preserve"> 5:30 </w:t>
      </w:r>
      <w:r w:rsidR="00A54047">
        <w:t>PM</w:t>
      </w:r>
      <w:r>
        <w:t xml:space="preserve">             </w:t>
      </w:r>
      <w:r w:rsidR="008C311C">
        <w:t xml:space="preserve">Grades </w:t>
      </w:r>
      <w:r w:rsidR="00ED5859">
        <w:t>4</w:t>
      </w:r>
      <w:r>
        <w:t>-7 Service Participation/Pizza and Bingo</w:t>
      </w:r>
      <w:r w:rsidR="00DC7B95">
        <w:t xml:space="preserve"> Services 7:00</w:t>
      </w:r>
    </w:p>
    <w:p w14:paraId="09C07B8B" w14:textId="38504150" w:rsidR="00AA3A44" w:rsidRDefault="00AA3A44" w:rsidP="00DC7B95"/>
    <w:p w14:paraId="79E66E47" w14:textId="4B6E19C5" w:rsidR="00AA3A44" w:rsidRDefault="00AA3A44" w:rsidP="00DC7B95">
      <w:r>
        <w:t>Friday, September 16</w:t>
      </w:r>
      <w:r w:rsidRPr="00AA3A44">
        <w:rPr>
          <w:vertAlign w:val="superscript"/>
        </w:rPr>
        <w:t>th</w:t>
      </w:r>
      <w:r>
        <w:t xml:space="preserve">, 5:30 PM          </w:t>
      </w:r>
      <w:r w:rsidR="00646898">
        <w:t xml:space="preserve">TOT Shabbat with Rabbi </w:t>
      </w:r>
      <w:proofErr w:type="spellStart"/>
      <w:r w:rsidR="00646898">
        <w:t>Dyme</w:t>
      </w:r>
      <w:proofErr w:type="spellEnd"/>
      <w:r w:rsidR="00646898">
        <w:t xml:space="preserve"> </w:t>
      </w:r>
    </w:p>
    <w:p w14:paraId="59DF7202" w14:textId="6C258F97" w:rsidR="00646898" w:rsidRDefault="00646898" w:rsidP="00DC7B95"/>
    <w:p w14:paraId="78027E07" w14:textId="6441CBAA" w:rsidR="00646898" w:rsidRDefault="00646898" w:rsidP="00DC7B95">
      <w:r>
        <w:t>Sunday, October 2</w:t>
      </w:r>
      <w:r w:rsidRPr="00646898">
        <w:rPr>
          <w:vertAlign w:val="superscript"/>
        </w:rPr>
        <w:t>nd</w:t>
      </w:r>
      <w:r>
        <w:t xml:space="preserve"> 9:00 AM               Reverse </w:t>
      </w:r>
      <w:proofErr w:type="spellStart"/>
      <w:r>
        <w:t>Tashlich</w:t>
      </w:r>
      <w:proofErr w:type="spellEnd"/>
      <w:r>
        <w:t xml:space="preserve"> </w:t>
      </w:r>
      <w:r w:rsidR="00161AA1">
        <w:t>at the Beach</w:t>
      </w:r>
    </w:p>
    <w:p w14:paraId="4931B916" w14:textId="77777777" w:rsidR="00580EC6" w:rsidRDefault="00580EC6" w:rsidP="00DC7B95"/>
    <w:p w14:paraId="0AA0299F" w14:textId="5BF529B7" w:rsidR="00580EC6" w:rsidRDefault="00C30AFF" w:rsidP="00C30AFF">
      <w:r>
        <w:t>Sunday</w:t>
      </w:r>
      <w:r w:rsidR="00C15347">
        <w:t xml:space="preserve">, </w:t>
      </w:r>
      <w:r w:rsidR="008A608A">
        <w:t xml:space="preserve">October </w:t>
      </w:r>
      <w:r>
        <w:t>9</w:t>
      </w:r>
      <w:r w:rsidRPr="00C30AFF">
        <w:rPr>
          <w:vertAlign w:val="superscript"/>
        </w:rPr>
        <w:t>th</w:t>
      </w:r>
      <w:r>
        <w:t xml:space="preserve"> 11:30 AM</w:t>
      </w:r>
      <w:r w:rsidR="00C15347">
        <w:tab/>
      </w:r>
      <w:r w:rsidR="006E044B">
        <w:t xml:space="preserve"> </w:t>
      </w:r>
      <w:r>
        <w:t xml:space="preserve">   Pizza in the Hut</w:t>
      </w:r>
    </w:p>
    <w:p w14:paraId="461E6E6B" w14:textId="77777777" w:rsidR="00C30AFF" w:rsidRPr="007D382C" w:rsidRDefault="00C30AFF" w:rsidP="00C30AFF">
      <w:pPr>
        <w:rPr>
          <w:b/>
        </w:rPr>
      </w:pPr>
    </w:p>
    <w:p w14:paraId="5CF8333A" w14:textId="6AF807A1" w:rsidR="00C30AFF" w:rsidRDefault="00C30AFF" w:rsidP="00C30AFF">
      <w:r>
        <w:t>Friday</w:t>
      </w:r>
      <w:r w:rsidR="00C15347">
        <w:t xml:space="preserve">, </w:t>
      </w:r>
      <w:r w:rsidR="008A608A">
        <w:t xml:space="preserve">October </w:t>
      </w:r>
      <w:r w:rsidR="00966137">
        <w:t>14</w:t>
      </w:r>
      <w:r w:rsidR="008A608A" w:rsidRPr="008A608A">
        <w:rPr>
          <w:vertAlign w:val="superscript"/>
        </w:rPr>
        <w:t>th</w:t>
      </w:r>
      <w:r w:rsidR="008A608A">
        <w:t xml:space="preserve"> </w:t>
      </w:r>
      <w:r>
        <w:t>7:00 PM</w:t>
      </w:r>
      <w:r w:rsidR="00C15347">
        <w:tab/>
      </w:r>
      <w:r w:rsidR="008A608A">
        <w:t xml:space="preserve">   </w:t>
      </w:r>
      <w:r>
        <w:t xml:space="preserve">             Kindergarten Consecration/Simchat Torah</w:t>
      </w:r>
    </w:p>
    <w:p w14:paraId="38D221A5" w14:textId="77777777" w:rsidR="00C30AFF" w:rsidRPr="007D382C" w:rsidRDefault="00C30AFF" w:rsidP="00C30AFF">
      <w:pPr>
        <w:rPr>
          <w:b/>
        </w:rPr>
      </w:pPr>
    </w:p>
    <w:p w14:paraId="6F22841D" w14:textId="40B7A082" w:rsidR="00C15347" w:rsidRDefault="00C15347" w:rsidP="00DC7B95">
      <w:r>
        <w:t>Friday, October</w:t>
      </w:r>
      <w:r w:rsidR="008A608A">
        <w:t xml:space="preserve"> 2</w:t>
      </w:r>
      <w:r w:rsidR="006E044B">
        <w:t xml:space="preserve">8th </w:t>
      </w:r>
      <w:r w:rsidR="003D34F8">
        <w:t xml:space="preserve"> </w:t>
      </w:r>
      <w:r>
        <w:t xml:space="preserve">  </w:t>
      </w:r>
      <w:r w:rsidR="006E044B">
        <w:t>5:30</w:t>
      </w:r>
      <w:r>
        <w:t xml:space="preserve"> PM            </w:t>
      </w:r>
      <w:r w:rsidR="008C311C">
        <w:t xml:space="preserve">Grades </w:t>
      </w:r>
      <w:r w:rsidR="006E044B">
        <w:t>2-</w:t>
      </w:r>
      <w:r w:rsidR="00ED5859">
        <w:t>3</w:t>
      </w:r>
      <w:r w:rsidR="006E044B">
        <w:t xml:space="preserve"> Service Participation Story/Chicken</w:t>
      </w:r>
      <w:r w:rsidR="00DC7B95">
        <w:t xml:space="preserve"> Services 7:00</w:t>
      </w:r>
    </w:p>
    <w:p w14:paraId="5D5F7D88" w14:textId="77777777" w:rsidR="00580EC6" w:rsidRDefault="00580EC6" w:rsidP="00DC7B95"/>
    <w:p w14:paraId="1A333224" w14:textId="335FBAA6" w:rsidR="00C15347" w:rsidRDefault="00C15347" w:rsidP="00DC7B95">
      <w:r>
        <w:t>Sunday, October</w:t>
      </w:r>
      <w:r w:rsidR="003D34F8">
        <w:t xml:space="preserve"> 30</w:t>
      </w:r>
      <w:r w:rsidR="003D34F8" w:rsidRPr="003D34F8">
        <w:rPr>
          <w:vertAlign w:val="superscript"/>
        </w:rPr>
        <w:t>th</w:t>
      </w:r>
      <w:r w:rsidR="003D34F8">
        <w:t xml:space="preserve">  </w:t>
      </w:r>
      <w:r>
        <w:t xml:space="preserve">  9:30 AM         </w:t>
      </w:r>
      <w:r w:rsidR="006368CA">
        <w:t xml:space="preserve"> </w:t>
      </w:r>
      <w:r>
        <w:t xml:space="preserve"> B’nai Mitzvah Meeting</w:t>
      </w:r>
    </w:p>
    <w:p w14:paraId="7A884FE3" w14:textId="77777777" w:rsidR="00580EC6" w:rsidRDefault="00580EC6" w:rsidP="00DC7B95"/>
    <w:p w14:paraId="54B99006" w14:textId="5A6DB2A5" w:rsidR="006E044B" w:rsidRDefault="006E044B" w:rsidP="00DC7B95">
      <w:r>
        <w:t>Friday, December 9</w:t>
      </w:r>
      <w:r w:rsidRPr="006E044B">
        <w:rPr>
          <w:vertAlign w:val="superscript"/>
        </w:rPr>
        <w:t>th</w:t>
      </w:r>
      <w:r>
        <w:t xml:space="preserve"> 5:30 PM             </w:t>
      </w:r>
      <w:r w:rsidR="006368CA">
        <w:t xml:space="preserve"> </w:t>
      </w:r>
      <w:r w:rsidR="008C311C">
        <w:t>Grades</w:t>
      </w:r>
      <w:r>
        <w:t xml:space="preserve"> K-1 Service Participation/Hanukah Craft, Pizza</w:t>
      </w:r>
      <w:r w:rsidR="00DC7B95">
        <w:t xml:space="preserve"> Services 7:00</w:t>
      </w:r>
    </w:p>
    <w:p w14:paraId="3D6B5575" w14:textId="77777777" w:rsidR="00580EC6" w:rsidRDefault="00580EC6" w:rsidP="00DC7B95"/>
    <w:p w14:paraId="252B5802" w14:textId="59BA4A76" w:rsidR="00C15347" w:rsidRDefault="00C15347" w:rsidP="00DC7B95">
      <w:r>
        <w:t xml:space="preserve">Sunday, December </w:t>
      </w:r>
      <w:r w:rsidR="003D34F8">
        <w:t>18</w:t>
      </w:r>
      <w:r w:rsidR="003D34F8" w:rsidRPr="003D34F8">
        <w:rPr>
          <w:vertAlign w:val="superscript"/>
        </w:rPr>
        <w:t>th</w:t>
      </w:r>
      <w:r w:rsidR="003D34F8">
        <w:t xml:space="preserve"> </w:t>
      </w:r>
      <w:r>
        <w:t xml:space="preserve">  </w:t>
      </w:r>
      <w:r w:rsidR="006E044B">
        <w:t>11:00 AM</w:t>
      </w:r>
      <w:r w:rsidR="0043358D">
        <w:t xml:space="preserve">     </w:t>
      </w:r>
      <w:r w:rsidR="008C311C">
        <w:t xml:space="preserve"> </w:t>
      </w:r>
      <w:r>
        <w:t>School Hanukkah Celebration</w:t>
      </w:r>
    </w:p>
    <w:p w14:paraId="5AC76C5A" w14:textId="77777777" w:rsidR="00580EC6" w:rsidRDefault="00580EC6" w:rsidP="00DC7B95"/>
    <w:p w14:paraId="0ADC0432" w14:textId="2F94B095" w:rsidR="00C15347" w:rsidRDefault="00C15347" w:rsidP="00DC7B95">
      <w:r>
        <w:t xml:space="preserve">Sunday, December </w:t>
      </w:r>
      <w:r w:rsidR="003D34F8">
        <w:t>18</w:t>
      </w:r>
      <w:proofErr w:type="gramStart"/>
      <w:r w:rsidRPr="0083476A">
        <w:rPr>
          <w:vertAlign w:val="superscript"/>
        </w:rPr>
        <w:t>th</w:t>
      </w:r>
      <w:r>
        <w:t xml:space="preserve">  5</w:t>
      </w:r>
      <w:proofErr w:type="gramEnd"/>
      <w:r>
        <w:t xml:space="preserve">:30 PM </w:t>
      </w:r>
      <w:r>
        <w:tab/>
      </w:r>
      <w:r w:rsidR="008C311C">
        <w:t xml:space="preserve">   </w:t>
      </w:r>
      <w:r>
        <w:t>Congregational Hanukkah Dinner</w:t>
      </w:r>
    </w:p>
    <w:p w14:paraId="76470F94" w14:textId="77777777" w:rsidR="00580EC6" w:rsidRDefault="00580EC6" w:rsidP="00DC7B95"/>
    <w:p w14:paraId="1D27CEDE" w14:textId="308F6D93" w:rsidR="0043358D" w:rsidRDefault="0043358D" w:rsidP="00DC7B95">
      <w:r>
        <w:t>Friday, January 27</w:t>
      </w:r>
      <w:r w:rsidRPr="0043358D">
        <w:rPr>
          <w:vertAlign w:val="superscript"/>
        </w:rPr>
        <w:t>th</w:t>
      </w:r>
      <w:r>
        <w:t xml:space="preserve"> 5:30 PM              </w:t>
      </w:r>
      <w:r w:rsidR="008C311C">
        <w:t xml:space="preserve">  Grades </w:t>
      </w:r>
      <w:r w:rsidR="00ED5859">
        <w:t>4-7</w:t>
      </w:r>
      <w:r>
        <w:t xml:space="preserve"> Service Participation Pizza/Bingo</w:t>
      </w:r>
      <w:r w:rsidR="00DC7B95">
        <w:t xml:space="preserve"> Services 7:00</w:t>
      </w:r>
    </w:p>
    <w:p w14:paraId="3403C1BC" w14:textId="77777777" w:rsidR="00580EC6" w:rsidRDefault="00580EC6" w:rsidP="00DC7B95"/>
    <w:p w14:paraId="32945D98" w14:textId="69E33340" w:rsidR="0043358D" w:rsidRDefault="006368CA" w:rsidP="00DC7B95">
      <w:r>
        <w:t>Friday, February 24</w:t>
      </w:r>
      <w:r w:rsidRPr="006368CA">
        <w:rPr>
          <w:vertAlign w:val="superscript"/>
        </w:rPr>
        <w:t>th</w:t>
      </w:r>
      <w:r>
        <w:t xml:space="preserve"> 5:30 PM              Grades </w:t>
      </w:r>
      <w:r w:rsidR="00ED5859">
        <w:t>2-3</w:t>
      </w:r>
      <w:r>
        <w:t xml:space="preserve"> Service Participation Chicken/Trivia</w:t>
      </w:r>
      <w:r w:rsidR="00DC7B95">
        <w:t xml:space="preserve"> Services 7:00</w:t>
      </w:r>
    </w:p>
    <w:p w14:paraId="2C5DDB1A" w14:textId="77777777" w:rsidR="00580EC6" w:rsidRDefault="00580EC6" w:rsidP="00DC7B95"/>
    <w:p w14:paraId="23CD7831" w14:textId="27AB45F8" w:rsidR="00C15347" w:rsidRDefault="00C15347" w:rsidP="00DC7B95">
      <w:r>
        <w:t xml:space="preserve">Sunday, </w:t>
      </w:r>
      <w:r w:rsidR="003D34F8">
        <w:t>March 5</w:t>
      </w:r>
      <w:proofErr w:type="gramStart"/>
      <w:r w:rsidR="003D34F8" w:rsidRPr="003D34F8">
        <w:rPr>
          <w:vertAlign w:val="superscript"/>
        </w:rPr>
        <w:t>th</w:t>
      </w:r>
      <w:r w:rsidR="003D34F8">
        <w:t xml:space="preserve"> </w:t>
      </w:r>
      <w:r>
        <w:t xml:space="preserve"> 11</w:t>
      </w:r>
      <w:proofErr w:type="gramEnd"/>
      <w:r>
        <w:t xml:space="preserve">:00 AM        </w:t>
      </w:r>
      <w:r w:rsidR="003D34F8">
        <w:t xml:space="preserve">     </w:t>
      </w:r>
      <w:r w:rsidR="006368CA">
        <w:t xml:space="preserve">  </w:t>
      </w:r>
      <w:r>
        <w:t>School Purim Celebration</w:t>
      </w:r>
    </w:p>
    <w:p w14:paraId="70A8068B" w14:textId="77777777" w:rsidR="00580EC6" w:rsidRDefault="00580EC6" w:rsidP="00DC7B95"/>
    <w:p w14:paraId="6DAD14BD" w14:textId="790FFF53" w:rsidR="00EB589E" w:rsidRDefault="00DC7B95" w:rsidP="00DC7B95">
      <w:r>
        <w:t xml:space="preserve"> </w:t>
      </w:r>
      <w:r w:rsidR="006368CA">
        <w:t>Friday, March 31</w:t>
      </w:r>
      <w:r w:rsidR="006368CA" w:rsidRPr="006368CA">
        <w:rPr>
          <w:vertAlign w:val="superscript"/>
        </w:rPr>
        <w:t>st</w:t>
      </w:r>
      <w:r w:rsidR="006368CA">
        <w:t xml:space="preserve"> 5:30 PM                  Grades </w:t>
      </w:r>
      <w:r w:rsidR="00AC124B">
        <w:t>K-1 Service Participation Story Time/Chicken</w:t>
      </w:r>
      <w:r>
        <w:t xml:space="preserve"> Services 7:00</w:t>
      </w:r>
    </w:p>
    <w:p w14:paraId="75C304AA" w14:textId="77777777" w:rsidR="00580EC6" w:rsidRDefault="00580EC6" w:rsidP="00DC7B95"/>
    <w:p w14:paraId="44F77DE8" w14:textId="53B7FB3C" w:rsidR="00C15347" w:rsidRDefault="00C15347" w:rsidP="00DC7B95">
      <w:r>
        <w:t xml:space="preserve">Sunday, April </w:t>
      </w:r>
      <w:r w:rsidR="006E509E">
        <w:t>2</w:t>
      </w:r>
      <w:proofErr w:type="gramStart"/>
      <w:r w:rsidR="006E509E" w:rsidRPr="006E509E">
        <w:rPr>
          <w:vertAlign w:val="superscript"/>
        </w:rPr>
        <w:t>nd</w:t>
      </w:r>
      <w:r w:rsidR="006E509E">
        <w:t xml:space="preserve"> </w:t>
      </w:r>
      <w:r>
        <w:t xml:space="preserve"> 10</w:t>
      </w:r>
      <w:proofErr w:type="gramEnd"/>
      <w:r>
        <w:t>:30</w:t>
      </w:r>
      <w:r w:rsidR="00A54047">
        <w:t xml:space="preserve"> AM</w:t>
      </w:r>
      <w:r>
        <w:tab/>
        <w:t xml:space="preserve">            </w:t>
      </w:r>
      <w:r w:rsidR="00AC124B">
        <w:t xml:space="preserve">   </w:t>
      </w:r>
      <w:r>
        <w:t>School Passover Celebration</w:t>
      </w:r>
      <w:r w:rsidR="00CF2E1E">
        <w:t>/Model Seder</w:t>
      </w:r>
    </w:p>
    <w:p w14:paraId="1B47BBB4" w14:textId="77777777" w:rsidR="00580EC6" w:rsidRDefault="00580EC6" w:rsidP="00DC7B95"/>
    <w:p w14:paraId="3BF2B866" w14:textId="598A70F7" w:rsidR="00AC124B" w:rsidRDefault="00AC124B" w:rsidP="00DC7B95">
      <w:r>
        <w:t>Friday, April 21</w:t>
      </w:r>
      <w:r w:rsidRPr="003D34F8">
        <w:rPr>
          <w:vertAlign w:val="superscript"/>
        </w:rPr>
        <w:t>st</w:t>
      </w:r>
      <w:r>
        <w:t xml:space="preserve">   </w:t>
      </w:r>
      <w:r w:rsidR="00DC7B95">
        <w:t>7:00</w:t>
      </w:r>
      <w:r w:rsidR="00A54047">
        <w:t xml:space="preserve"> PM</w:t>
      </w:r>
      <w:r>
        <w:t xml:space="preserve">                 </w:t>
      </w:r>
      <w:r w:rsidR="00DC7B95">
        <w:t xml:space="preserve"> </w:t>
      </w:r>
      <w:r>
        <w:t>School Led Shabbat</w:t>
      </w:r>
    </w:p>
    <w:p w14:paraId="40AE8EC3" w14:textId="77777777" w:rsidR="00580EC6" w:rsidRDefault="00580EC6" w:rsidP="00DC7B95"/>
    <w:p w14:paraId="3B2E4A1F" w14:textId="03A7A22A" w:rsidR="00CF2E1E" w:rsidRDefault="00CF2E1E" w:rsidP="00DC7B95">
      <w:r>
        <w:t>Sunday, April 30</w:t>
      </w:r>
      <w:r w:rsidRPr="00CF2E1E">
        <w:rPr>
          <w:vertAlign w:val="superscript"/>
        </w:rPr>
        <w:t>th</w:t>
      </w:r>
      <w:r>
        <w:t xml:space="preserve">                                  Mitzvah Day</w:t>
      </w:r>
    </w:p>
    <w:p w14:paraId="5104D822" w14:textId="77777777" w:rsidR="00580EC6" w:rsidRDefault="00580EC6" w:rsidP="00DC7B95"/>
    <w:p w14:paraId="65A61342" w14:textId="5AC7005B" w:rsidR="00C15347" w:rsidRDefault="00AC124B" w:rsidP="00DC7B95">
      <w:r>
        <w:t>Sunday, May 7</w:t>
      </w:r>
      <w:r w:rsidRPr="00AC124B">
        <w:rPr>
          <w:vertAlign w:val="superscript"/>
        </w:rPr>
        <w:t>th</w:t>
      </w:r>
      <w:r>
        <w:t xml:space="preserve"> 9:00 </w:t>
      </w:r>
      <w:r w:rsidR="00A54047">
        <w:t>AM</w:t>
      </w:r>
      <w:r>
        <w:t xml:space="preserve">                     </w:t>
      </w:r>
      <w:r w:rsidR="00CF2E1E">
        <w:t xml:space="preserve"> </w:t>
      </w:r>
      <w:r>
        <w:t>End of School Celebration</w:t>
      </w:r>
    </w:p>
    <w:p w14:paraId="2F3DACFC" w14:textId="77777777" w:rsidR="00C15347" w:rsidRDefault="00C15347" w:rsidP="00C15347"/>
    <w:p w14:paraId="653D3467" w14:textId="77777777" w:rsidR="005355C5" w:rsidRDefault="005355C5"/>
    <w:sectPr w:rsidR="005355C5" w:rsidSect="009347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2493A"/>
    <w:multiLevelType w:val="hybridMultilevel"/>
    <w:tmpl w:val="F6F2539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323700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DM2sTSzMDCwMDdX0lEKTi0uzszPAykwqgUA62UGzywAAAA="/>
  </w:docVars>
  <w:rsids>
    <w:rsidRoot w:val="00C15347"/>
    <w:rsid w:val="000B184E"/>
    <w:rsid w:val="00126632"/>
    <w:rsid w:val="00161AA1"/>
    <w:rsid w:val="0020097F"/>
    <w:rsid w:val="003175D5"/>
    <w:rsid w:val="003D34F8"/>
    <w:rsid w:val="003E4D6E"/>
    <w:rsid w:val="0043358D"/>
    <w:rsid w:val="00480181"/>
    <w:rsid w:val="005355C5"/>
    <w:rsid w:val="00580EC6"/>
    <w:rsid w:val="006149EC"/>
    <w:rsid w:val="006368CA"/>
    <w:rsid w:val="00646898"/>
    <w:rsid w:val="006C2E23"/>
    <w:rsid w:val="006E044B"/>
    <w:rsid w:val="006E509E"/>
    <w:rsid w:val="00772A1C"/>
    <w:rsid w:val="008A608A"/>
    <w:rsid w:val="008C311C"/>
    <w:rsid w:val="00934759"/>
    <w:rsid w:val="00966137"/>
    <w:rsid w:val="009A2E78"/>
    <w:rsid w:val="009E2B74"/>
    <w:rsid w:val="00A54047"/>
    <w:rsid w:val="00AA3A44"/>
    <w:rsid w:val="00AC124B"/>
    <w:rsid w:val="00B26C8A"/>
    <w:rsid w:val="00C15347"/>
    <w:rsid w:val="00C30AFF"/>
    <w:rsid w:val="00CF2E1E"/>
    <w:rsid w:val="00D7280D"/>
    <w:rsid w:val="00DC7B95"/>
    <w:rsid w:val="00E04C3F"/>
    <w:rsid w:val="00E06246"/>
    <w:rsid w:val="00E62C9F"/>
    <w:rsid w:val="00EB589E"/>
    <w:rsid w:val="00ED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07D94"/>
  <w15:chartTrackingRefBased/>
  <w15:docId w15:val="{F3F5556F-1681-4D1B-AFBA-E0A5D40A1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3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C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kennedy</dc:creator>
  <cp:keywords/>
  <dc:description/>
  <cp:lastModifiedBy>J Sinder</cp:lastModifiedBy>
  <cp:revision>2</cp:revision>
  <cp:lastPrinted>2022-07-10T18:06:00Z</cp:lastPrinted>
  <dcterms:created xsi:type="dcterms:W3CDTF">2022-08-19T18:45:00Z</dcterms:created>
  <dcterms:modified xsi:type="dcterms:W3CDTF">2022-08-19T18:45:00Z</dcterms:modified>
</cp:coreProperties>
</file>